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B0BB5D6" w:rsidR="00501BEB" w:rsidRDefault="00AE505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58F1B7B5">
                <wp:simplePos x="0" y="0"/>
                <wp:positionH relativeFrom="column">
                  <wp:posOffset>4248150</wp:posOffset>
                </wp:positionH>
                <wp:positionV relativeFrom="paragraph">
                  <wp:posOffset>1571625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AE5056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AE5056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6" style="position:absolute;margin-left:334.5pt;margin-top:123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NFv3q90AAAAMAQAADwAAAAAAAAAAAAAAAAAGBAAAZHJzL2Rvd25yZXYueG1s&#10;UEsFBgAAAAAEAAQA8wAAABAFAAAAAA==&#10;" filled="f" stroked="f">
                <v:textbox inset="2.53958mm,1.2694mm,2.53958mm,1.2694mm">
                  <w:txbxContent>
                    <w:p w14:paraId="111ADC40" w14:textId="77777777" w:rsidR="00E81607" w:rsidRPr="00AE5056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AE5056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CA305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7CD97132">
                <wp:simplePos x="0" y="0"/>
                <wp:positionH relativeFrom="column">
                  <wp:posOffset>4486275</wp:posOffset>
                </wp:positionH>
                <wp:positionV relativeFrom="paragraph">
                  <wp:posOffset>49434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AE5056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AE5056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53.25pt;margin-top:389.25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MD2Obd0AAAAMAQAADwAAAAAAAAAAAAAAAAAMBAAAZHJzL2Rvd25y&#10;ZXYueG1sUEsFBgAAAAAEAAQA8wAAABYFAAAAAA==&#10;" filled="f" stroked="f">
                <v:textbox inset="2.53958mm,1.2694mm,2.53958mm,1.2694mm">
                  <w:txbxContent>
                    <w:p w14:paraId="1B7AF02B" w14:textId="77777777" w:rsidR="00C10170" w:rsidRPr="00AE5056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AE5056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3D49D" w14:textId="77777777" w:rsidR="008314F9" w:rsidRDefault="008314F9" w:rsidP="00B6374C">
      <w:pPr>
        <w:spacing w:after="0" w:line="240" w:lineRule="auto"/>
      </w:pPr>
      <w:r>
        <w:separator/>
      </w:r>
    </w:p>
  </w:endnote>
  <w:endnote w:type="continuationSeparator" w:id="0">
    <w:p w14:paraId="232E0D39" w14:textId="77777777" w:rsidR="008314F9" w:rsidRDefault="008314F9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1ADF2E4-80E9-4708-B241-8A741E62814F}"/>
    <w:embedItalic r:id="rId2" w:fontKey="{751C4EE0-5CF0-4058-A0B3-CA8AB9D708A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F8682998-462A-41E2-8922-879C14C6D16A}"/>
    <w:embedItalic r:id="rId4" w:fontKey="{9DD69AA8-D864-4A9C-B51C-57C96E9B502C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60D8308-4CE8-47B1-924F-AA1FD2D0B22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77801" w14:textId="77777777" w:rsidR="008314F9" w:rsidRDefault="008314F9" w:rsidP="00B6374C">
      <w:pPr>
        <w:spacing w:after="0" w:line="240" w:lineRule="auto"/>
      </w:pPr>
      <w:r>
        <w:separator/>
      </w:r>
    </w:p>
  </w:footnote>
  <w:footnote w:type="continuationSeparator" w:id="0">
    <w:p w14:paraId="5E52D490" w14:textId="77777777" w:rsidR="008314F9" w:rsidRDefault="008314F9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F05CCD8" w:rsidR="00B6374C" w:rsidRDefault="00AE505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5FC49A7" wp14:editId="6F95F3B9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15194547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344B93"/>
    <w:rsid w:val="00414A04"/>
    <w:rsid w:val="004307AB"/>
    <w:rsid w:val="00461519"/>
    <w:rsid w:val="00501BEB"/>
    <w:rsid w:val="005C2E38"/>
    <w:rsid w:val="008314F9"/>
    <w:rsid w:val="008B7E75"/>
    <w:rsid w:val="00970C51"/>
    <w:rsid w:val="00A87FD7"/>
    <w:rsid w:val="00AE5056"/>
    <w:rsid w:val="00B03B70"/>
    <w:rsid w:val="00B6374C"/>
    <w:rsid w:val="00C10170"/>
    <w:rsid w:val="00CA3052"/>
    <w:rsid w:val="00D32BCC"/>
    <w:rsid w:val="00D46EFE"/>
    <w:rsid w:val="00DA125B"/>
    <w:rsid w:val="00E81607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4T12:02:00Z</dcterms:modified>
</cp:coreProperties>
</file>